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199B4" w14:textId="77777777" w:rsidR="00BF6AC0" w:rsidRPr="001A0947" w:rsidRDefault="00BF6AC0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  <w:r w:rsidRPr="001A0947"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  <w:t>Format of Recommendation Letter</w:t>
      </w:r>
    </w:p>
    <w:p w14:paraId="229C7EBA" w14:textId="74F1CD7F" w:rsidR="00BF6AC0" w:rsidRPr="001A0947" w:rsidRDefault="00D105FA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(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To be printed on the letterhead and signed by the referee with his/her seal. </w:t>
      </w:r>
      <w:r w:rsidR="00395201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T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he letter should be </w:t>
      </w:r>
      <w:r w:rsidR="004A47CC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issued</w:t>
      </w:r>
      <w:r w:rsidR="00395201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 to </w:t>
      </w:r>
      <w:r w:rsidR="004A47CC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the applicant in </w:t>
      </w:r>
      <w:r w:rsidR="009646D8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a </w:t>
      </w:r>
      <w:r w:rsidR="004A47CC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sealed envelope to maintain its authenticity and confidentiality</w:t>
      </w:r>
      <w:r w:rsidR="00A8572E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.</w:t>
      </w:r>
      <w:r w:rsidR="008E577C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 Please u</w:t>
      </w:r>
      <w:r w:rsidR="00A8572E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se two pages if required</w:t>
      </w:r>
      <w:r w:rsidR="005F378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.</w:t>
      </w: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)</w:t>
      </w:r>
    </w:p>
    <w:p w14:paraId="3A677B62" w14:textId="06BA85C7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To: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>Date: DD/MM/YY</w:t>
      </w:r>
    </w:p>
    <w:p w14:paraId="07FE80B7" w14:textId="6E00A814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Selection Committee</w:t>
      </w:r>
    </w:p>
    <w:p w14:paraId="0FC2D85E" w14:textId="4CA74B17" w:rsidR="004A47CC" w:rsidRPr="001A0947" w:rsidRDefault="00A638D1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>
        <w:rPr>
          <w:rFonts w:ascii="Book Antiqua" w:eastAsia="Times New Roman" w:hAnsi="Book Antiqua" w:cs="Times New Roman"/>
          <w:color w:val="000000"/>
          <w:szCs w:val="22"/>
        </w:rPr>
        <w:t>Department</w:t>
      </w:r>
      <w:r w:rsidR="004A47CC" w:rsidRPr="001A0947">
        <w:rPr>
          <w:rFonts w:ascii="Book Antiqua" w:eastAsia="Times New Roman" w:hAnsi="Book Antiqua" w:cs="Times New Roman"/>
          <w:color w:val="000000"/>
          <w:szCs w:val="22"/>
        </w:rPr>
        <w:t xml:space="preserve"> of </w:t>
      </w:r>
      <w:r w:rsidR="00ED6B3E" w:rsidRPr="001A0947">
        <w:rPr>
          <w:rFonts w:ascii="Book Antiqua" w:eastAsia="Times New Roman" w:hAnsi="Book Antiqua" w:cs="Times New Roman"/>
          <w:color w:val="000000"/>
          <w:szCs w:val="22"/>
        </w:rPr>
        <w:t>___________________________</w:t>
      </w:r>
    </w:p>
    <w:p w14:paraId="73E47283" w14:textId="326FE9D7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IIT Indor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e</w:t>
      </w:r>
    </w:p>
    <w:p w14:paraId="147E3A33" w14:textId="498B67FB" w:rsidR="006748BE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14:paraId="43238B07" w14:textId="38EDD91B" w:rsidR="00662F6D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I am writing this letter of recommendation for </w:t>
      </w:r>
      <w:proofErr w:type="spellStart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Mr</w:t>
      </w:r>
      <w:proofErr w:type="spellEnd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/Ms. Full name of the applicant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who has applied for the PhD Program of </w:t>
      </w:r>
      <w:r w:rsidR="00CE07E6">
        <w:rPr>
          <w:rFonts w:ascii="Book Antiqua" w:eastAsia="Times New Roman" w:hAnsi="Book Antiqua" w:cs="Times New Roman"/>
          <w:color w:val="000000"/>
          <w:szCs w:val="22"/>
        </w:rPr>
        <w:t>Chemistry Department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at IIT Indore.</w:t>
      </w: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0"/>
        <w:gridCol w:w="3969"/>
      </w:tblGrid>
      <w:tr w:rsidR="00ED67DD" w:rsidRPr="001A0947" w14:paraId="086AD708" w14:textId="77777777" w:rsidTr="001A0947"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3546F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Details of Referee</w:t>
            </w:r>
          </w:p>
        </w:tc>
      </w:tr>
      <w:tr w:rsidR="00ED67DD" w:rsidRPr="001A0947" w14:paraId="205B0D1B" w14:textId="77777777" w:rsidTr="001A0947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803EF" w14:textId="77777777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Name 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B99E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8BA178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127968" w14:textId="20638B7D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osition</w:t>
            </w:r>
            <w:r w:rsidR="00DB1306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department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C8784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6766D82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265011" w14:textId="1307A877" w:rsidR="00ED67DD" w:rsidRPr="001A0947" w:rsidRDefault="00DB1306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stitute/university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A7FD4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4F87961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059B0" w14:textId="3961FF55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Email</w:t>
            </w:r>
            <w:r w:rsidR="00E26BA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i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Telephone/Mobile No.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DB43E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4FDA70B9" w14:textId="77777777" w:rsidR="00ED67DD" w:rsidRPr="001A0947" w:rsidRDefault="00ED67DD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75"/>
        <w:gridCol w:w="3354"/>
      </w:tblGrid>
      <w:tr w:rsidR="00ED67DD" w:rsidRPr="001A0947" w14:paraId="3F6BB536" w14:textId="77777777" w:rsidTr="001A0947">
        <w:trPr>
          <w:trHeight w:val="267"/>
        </w:trPr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73B822" w14:textId="2FA3AEF3" w:rsidR="00ED67DD" w:rsidRPr="001A0947" w:rsidRDefault="00510FCF" w:rsidP="004A47CC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Comments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o</w:t>
            </w: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n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</w:t>
            </w:r>
            <w:r w:rsidR="005610C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pplicant</w:t>
            </w:r>
            <w:r w:rsidR="008A2C81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’s </w:t>
            </w:r>
            <w:r w:rsidR="004C4737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ttributes</w:t>
            </w:r>
          </w:p>
        </w:tc>
      </w:tr>
      <w:tr w:rsidR="004A47CC" w:rsidRPr="001A0947" w14:paraId="1D3DEB34" w14:textId="77777777" w:rsidTr="001A0947">
        <w:trPr>
          <w:trHeight w:val="282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68913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n what capacity do you know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756203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EF489F4" w14:textId="77777777" w:rsidTr="001A0947">
        <w:trPr>
          <w:trHeight w:val="5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74E2C2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How long have you known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C278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50CA2" w:rsidRPr="001A0947" w14:paraId="02218AA3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2E91D" w14:textId="41A81BE4" w:rsidR="00950CA2" w:rsidRPr="001A0947" w:rsidRDefault="00950CA2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subject/specialization knowledge of the applicant.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D5DA39" w14:textId="77777777" w:rsidR="00950CA2" w:rsidRPr="001A0947" w:rsidRDefault="00950CA2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14508893" w14:textId="77777777" w:rsidTr="001A0947">
        <w:trPr>
          <w:trHeight w:val="1084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D4CDB" w14:textId="7CF87C34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How would you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characteriz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field of expertise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A20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0A6A875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4997A6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EF8A7F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12532C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3268A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relevant elements in relation to the applicant’s research. (If applicable)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BA4CE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9A5E25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19D7C" w14:textId="452F9AFB" w:rsidR="009F236D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the applicant's ability to work alone and in a team.</w:t>
            </w:r>
          </w:p>
          <w:p w14:paraId="3B19D59C" w14:textId="2C1A126D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2488ED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FD85623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8C8D9" w14:textId="63C1DC09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general character of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6DEAE0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73F25" w:rsidRPr="001A0947" w14:paraId="3EBA3DC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B751E" w14:textId="1F233CEF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special attributes that the referee may have noticed in the applicant at a personal level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8E9B3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BCEBC9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C4E99" w14:textId="25E55360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applicant’s major abilities, strengths and weaknesses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0000C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F236D" w:rsidRPr="001A0947" w14:paraId="2EE544A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313D8" w14:textId="69BC4657" w:rsidR="009F236D" w:rsidRPr="001A0947" w:rsidRDefault="009F236D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</w:t>
            </w:r>
            <w:r w:rsidR="00305269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  <w:r w:rsidR="00973F25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pplicant’s ability to communicate in English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D35C9" w14:textId="77777777" w:rsidR="009F236D" w:rsidRPr="001A0947" w:rsidRDefault="009F236D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3034BE4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DDFDE" w14:textId="76E367D8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your assessment o</w:t>
            </w:r>
            <w:r w:rsidR="002137CF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potential or suitability to the PhD program in Mechanical Engineering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2206F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4B3ED739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D507C" w14:textId="19D7E3B6" w:rsidR="004A47CC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provide any other comment that would help the committee to make decision on applicant’s suitability for the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h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rogram. </w:t>
            </w:r>
          </w:p>
        </w:tc>
        <w:tc>
          <w:tcPr>
            <w:tcW w:w="33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B581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305269" w:rsidRPr="001A0947" w14:paraId="547AA49E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9F776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73360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3F0716E2" w14:textId="1171785C" w:rsidR="00916937" w:rsidRPr="001A0947" w:rsidRDefault="00916937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Please contact me if you need any further information.</w:t>
      </w:r>
    </w:p>
    <w:p w14:paraId="364B7CA4" w14:textId="77777777" w:rsidR="001A0947" w:rsidRDefault="001A0947">
      <w:pPr>
        <w:rPr>
          <w:rFonts w:ascii="Book Antiqua" w:eastAsia="Times New Roman" w:hAnsi="Book Antiqua" w:cs="Times New Roman"/>
          <w:color w:val="000000"/>
          <w:szCs w:val="22"/>
        </w:rPr>
      </w:pPr>
    </w:p>
    <w:p w14:paraId="64499FD6" w14:textId="77777777" w:rsidR="001A0947" w:rsidRDefault="001A0947">
      <w:pPr>
        <w:rPr>
          <w:rFonts w:ascii="Book Antiqua" w:eastAsia="Times New Roman" w:hAnsi="Book Antiqua" w:cs="Times New Roman"/>
          <w:color w:val="000000"/>
          <w:szCs w:val="22"/>
        </w:rPr>
      </w:pPr>
    </w:p>
    <w:p w14:paraId="7631A4A7" w14:textId="6F151C32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Date: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Name of Referee:</w:t>
      </w:r>
    </w:p>
    <w:p w14:paraId="01AF05C4" w14:textId="192F583F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Place: 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Signature and seal</w:t>
      </w:r>
    </w:p>
    <w:sectPr w:rsidR="00E849BB" w:rsidRPr="001A0947" w:rsidSect="001A0947">
      <w:pgSz w:w="12240" w:h="15840"/>
      <w:pgMar w:top="284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DOxNDIxMjSyNLVU0lEKTi0uzszPAykwqgUA6HzfjCwAAAA="/>
  </w:docVars>
  <w:rsids>
    <w:rsidRoot w:val="002D40C3"/>
    <w:rsid w:val="00062732"/>
    <w:rsid w:val="001A0947"/>
    <w:rsid w:val="001E49EE"/>
    <w:rsid w:val="002137CF"/>
    <w:rsid w:val="00256990"/>
    <w:rsid w:val="002D40C3"/>
    <w:rsid w:val="002D7633"/>
    <w:rsid w:val="00305269"/>
    <w:rsid w:val="003621CC"/>
    <w:rsid w:val="00395201"/>
    <w:rsid w:val="003F422C"/>
    <w:rsid w:val="004A47CC"/>
    <w:rsid w:val="004C4737"/>
    <w:rsid w:val="00510FCF"/>
    <w:rsid w:val="005610CD"/>
    <w:rsid w:val="00565D45"/>
    <w:rsid w:val="005768E4"/>
    <w:rsid w:val="005A0305"/>
    <w:rsid w:val="005B38A0"/>
    <w:rsid w:val="005B5290"/>
    <w:rsid w:val="005F3780"/>
    <w:rsid w:val="00662F6D"/>
    <w:rsid w:val="00671855"/>
    <w:rsid w:val="006748BE"/>
    <w:rsid w:val="007B4A33"/>
    <w:rsid w:val="008A2C81"/>
    <w:rsid w:val="008E577C"/>
    <w:rsid w:val="00916937"/>
    <w:rsid w:val="00917752"/>
    <w:rsid w:val="00950CA2"/>
    <w:rsid w:val="009646D8"/>
    <w:rsid w:val="00973F25"/>
    <w:rsid w:val="009F236D"/>
    <w:rsid w:val="009F6E01"/>
    <w:rsid w:val="00A638D1"/>
    <w:rsid w:val="00A8572E"/>
    <w:rsid w:val="00BF6AC0"/>
    <w:rsid w:val="00CE07E6"/>
    <w:rsid w:val="00CF14F4"/>
    <w:rsid w:val="00D105FA"/>
    <w:rsid w:val="00D40F52"/>
    <w:rsid w:val="00DB1306"/>
    <w:rsid w:val="00E26BA4"/>
    <w:rsid w:val="00E849BB"/>
    <w:rsid w:val="00ED67DD"/>
    <w:rsid w:val="00ED6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04306"/>
  <w15:chartTrackingRefBased/>
  <w15:docId w15:val="{5F8E78F7-7443-4752-9CF5-FC47EE779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35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2</Words>
  <Characters>178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inita Kothari</cp:lastModifiedBy>
  <cp:revision>2</cp:revision>
  <dcterms:created xsi:type="dcterms:W3CDTF">2021-09-29T11:41:00Z</dcterms:created>
  <dcterms:modified xsi:type="dcterms:W3CDTF">2021-09-29T11:41:00Z</dcterms:modified>
</cp:coreProperties>
</file>